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Met Office</w:t>
      </w:r>
    </w:p>
    <w:p>
      <w:pPr>
        <w:pStyle w:val="BodyText"/>
      </w:pPr>
      <w:r>
        <w:t xml:space="preserve">Exeter Road</w:t>
      </w:r>
    </w:p>
    <w:p>
      <w:pPr>
        <w:pStyle w:val="BodyText"/>
      </w:pPr>
      <w:r>
        <w:t xml:space="preserve">Bracknell, Berkshire RG12 2SZ</w:t>
      </w:r>
    </w:p>
    <w:bookmarkStart w:id="20" w:name="X7685592eae6c650d8d38972ab0d9d3107502946"/>
    <w:p>
      <w:pPr>
        <w:pStyle w:val="Heading1"/>
      </w:pPr>
      <w:r>
        <w:t xml:space="preserve">Internship Application Letter for Meteorologist Internship Position</w:t>
      </w:r>
    </w:p>
    <w:p>
      <w:pPr>
        <w:pStyle w:val="FirstParagraph"/>
      </w:pPr>
      <w:r>
        <w:t xml:space="preserve">Dear Hiring Manager,</w:t>
      </w:r>
    </w:p>
    <w:p>
      <w:pPr>
        <w:pStyle w:val="BodyText"/>
      </w:pPr>
      <w:r>
        <w:t xml:space="preserve">It is with profound enthusiasm that I submit my application for the Meteorologist Internship position at the Met Office in United Kingdom London, as advertised on your careers portal. As a dedicated atmospheric science student deeply committed to advancing meteorological excellence within the UK's premier weather and climate service, I am confident that my academic foundation, technical skills, and unwavering passion align precisely with the objectives of this prestigious program. This</w:t>
      </w:r>
      <w:r>
        <w:t xml:space="preserve"> </w:t>
      </w:r>
      <w:r>
        <w:rPr>
          <w:bCs/>
          <w:b/>
        </w:rPr>
        <w:t xml:space="preserve">Internship Application Letter</w:t>
      </w:r>
      <w:r>
        <w:t xml:space="preserve"> </w:t>
      </w:r>
      <w:r>
        <w:t xml:space="preserve">represents not merely an application but a testament to my professional aspiration: to contribute meaningfully to London's vital meteorological infrastructure while learning from world-class experts at the heart of European weather science.</w:t>
      </w:r>
    </w:p>
    <w:p>
      <w:pPr>
        <w:pStyle w:val="BodyText"/>
      </w:pPr>
      <w:r>
        <w:t xml:space="preserve">My academic journey at the University of Leeds, where I am pursuing a Master's in Atmospheric Sciences with a focus on numerical weather prediction, has equipped me with rigorous theoretical knowledge and practical skills directly applicable to your internship requirements. I have excelled in advanced coursework including Dynamic Meteorology (92%), Climate Modeling (89%), and Remote Sensing Applications (94%), consistently ranking among the top 5% of my cohort. Crucially, my research project on "Urban Heat Island Effects in London" involved analyzing high-resolution MET Office data from 2018-2023, developing Python-based statistical models to predict temperature anomalies in urban microclimates—a project that deeply resonated with the challenges faced by meteorologists operating within the complex environmental landscape of United Kingdom London.</w:t>
      </w:r>
    </w:p>
    <w:p>
      <w:pPr>
        <w:pStyle w:val="BodyText"/>
      </w:pPr>
      <w:r>
        <w:t xml:space="preserve">Beyond academia, I have proactively sought opportunities to bridge theory with real-world application. As a volunteer intern at the Royal Meteorological Society's Climate Action Network, I assisted in developing public-facing weather risk assessments for vulnerable communities—a role that honed my ability to translate complex meteorological data into actionable insights. My proficiency with industry-standard tools (Python, NCL, ECMWF's IFS model outputs) and platforms (WRF Modeling System, GIS mapping software) was further validated through my contribution to the "London Climate Resilience Project," where I helped process satellite imagery for flood-risk mapping across the Thames basin. This hands-on experience directly complements the Met Office's mission to deliver life-saving weather information across United Kingdom London and beyond.</w:t>
      </w:r>
    </w:p>
    <w:p>
      <w:pPr>
        <w:pStyle w:val="BodyText"/>
      </w:pPr>
      <w:r>
        <w:t xml:space="preserve">What particularly motivates me about this opportunity is the unique convergence of cutting-edge science and urban-scale impact that defines meteorological work in London. As a city constantly navigating climate volatility—evidenced by recent record-breaking heatwaves and coastal flooding events—the Met Office's role as the UK's national weather service becomes paramount. I am eager to learn from your team’s pioneering work on high-resolution convection-permitting models (such as the Unified Model), which are transforming forecasting accuracy for densely populated environments like London. My technical background in statistical analysis would allow me to immediately contribute to projects examining how microclimatic variations influence urban energy demand, transport systems, and public health outcomes—areas where precise meteorological insights directly shape civic planning in United Kingdom London.</w:t>
      </w:r>
    </w:p>
    <w:p>
      <w:pPr>
        <w:pStyle w:val="BodyText"/>
      </w:pPr>
      <w:r>
        <w:t xml:space="preserve">I am equally drawn to the Met Office's commitment to fostering the next generation of meteorologists through structured development programs. The prospect of shadowing lead forecasters during extreme weather events—a scenario increasingly relevant for London given its climate vulnerability—resonates deeply with my career vision. I have meticulously followed your team’s recent advancements in AI-assisted forecasting, including the "AI Weather" initiative that integrates machine learning with traditional meteorological techniques to improve nowcasting capabilities. This intersection of innovation and tradition exemplifies the future I aspire to help build as a professional</w:t>
      </w:r>
      <w:r>
        <w:t xml:space="preserve"> </w:t>
      </w:r>
      <w:r>
        <w:rPr>
          <w:bCs/>
          <w:b/>
        </w:rPr>
        <w:t xml:space="preserve">Meteorologist</w:t>
      </w:r>
      <w:r>
        <w:t xml:space="preserve"> </w:t>
      </w:r>
      <w:r>
        <w:t xml:space="preserve">within the United Kingdom London ecosystem.</w:t>
      </w:r>
    </w:p>
    <w:p>
      <w:pPr>
        <w:pStyle w:val="BodyText"/>
      </w:pPr>
      <w:r>
        <w:t xml:space="preserve">My understanding of London's meteorological challenges extends beyond academic interest. Having lived in central London for three years, I have personally witnessed how weather patterns affect daily life—from the impact of sudden downpours on the Underground network to the cascading effects of air quality events during temperature inversions. This lived experience has cultivated a nuanced appreciation for translating scientific accuracy into community-relevant outcomes, a perspective I would bring to your team as an intern. I am particularly eager to learn about your work in supporting London's Climate Action Plan, where meteorological data informs everything from green infrastructure investments to emergency response protocols.</w:t>
      </w:r>
    </w:p>
    <w:p>
      <w:pPr>
        <w:pStyle w:val="BodyText"/>
      </w:pPr>
      <w:r>
        <w:t xml:space="preserve">The Met Office’s reputation for excellence is not merely academic; it represents a standard of service that has protected communities across the United Kingdom. I am keenly aware that this internship provides rare access to datasets and mentorship unavailable elsewhere in the world, making it an unparalleled opportunity to accelerate my growth as a</w:t>
      </w:r>
      <w:r>
        <w:t xml:space="preserve"> </w:t>
      </w:r>
      <w:r>
        <w:rPr>
          <w:bCs/>
          <w:b/>
        </w:rPr>
        <w:t xml:space="preserve">Meteorologist</w:t>
      </w:r>
      <w:r>
        <w:t xml:space="preserve">. My technical skills in data analysis and modeling are complemented by strong communication abilities—evidenced by my presentation at the 2023 British Meteorological Society Conference on "Data Visualization for Public Weather Communication"—which would allow me to contribute effectively to both scientific teams and public-facing initiatives.</w:t>
      </w:r>
    </w:p>
    <w:p>
      <w:pPr>
        <w:pStyle w:val="BodyText"/>
      </w:pPr>
      <w:r>
        <w:t xml:space="preserve">I am writing this</w:t>
      </w:r>
      <w:r>
        <w:t xml:space="preserve"> </w:t>
      </w:r>
      <w:r>
        <w:rPr>
          <w:bCs/>
          <w:b/>
        </w:rPr>
        <w:t xml:space="preserve">Internship Application Letter</w:t>
      </w:r>
      <w:r>
        <w:t xml:space="preserve"> </w:t>
      </w:r>
      <w:r>
        <w:t xml:space="preserve">with deep respect for the Met Office's legacy of excellence since 1854. My aspiration is not merely to participate in this program but to become a lifelong contributor to your mission of protecting life and property through weather science. I would be honored to bring my analytical rigor, proactive work ethic, and passion for UK meteorological challenges to your London-based team during the upcoming summer internship cohort.</w:t>
      </w:r>
    </w:p>
    <w:p>
      <w:pPr>
        <w:pStyle w:val="BodyText"/>
      </w:pPr>
      <w:r>
        <w:t xml:space="preserve">Thank you for considering my application. I have attached my CV detailing further academic projects and technical competencies, and I welcome the opportunity to discuss how my skills align with your needs in an interview. Please contact me at your convenience via email or phone to arrange a conversation at your earliest availability.</w:t>
      </w:r>
    </w:p>
    <w:p>
      <w:pPr>
        <w:pStyle w:val="BodyText"/>
      </w:pPr>
      <w:r>
        <w:t xml:space="preserve">Sincerely,</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for a Meteorologist position in United Kingdom London reflects my commitment to advancing meteorological science through practical application, academic excellence, and dedication to serving the community of London as part of the Met Office'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10T10:17:08Z</dcterms:created>
  <dcterms:modified xsi:type="dcterms:W3CDTF">2025-12-10T10:17:08Z</dcterms:modified>
</cp:coreProperties>
</file>

<file path=docProps/custom.xml><?xml version="1.0" encoding="utf-8"?>
<Properties xmlns="http://schemas.openxmlformats.org/officeDocument/2006/custom-properties" xmlns:vt="http://schemas.openxmlformats.org/officeDocument/2006/docPropsVTypes"/>
</file>